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46E440FD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Representative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35E3ACDD" w:rsidR="00971C4B" w:rsidRPr="00733F64" w:rsidRDefault="00E85973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11</w:t>
            </w:r>
            <w:r w:rsidR="006F4F47"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>Febru</w:t>
            </w:r>
            <w:r w:rsidR="00653E7E">
              <w:rPr>
                <w:rFonts w:eastAsia="Arial"/>
              </w:rPr>
              <w:t>ary</w:t>
            </w:r>
            <w:r w:rsidR="00A51FD2">
              <w:rPr>
                <w:rFonts w:eastAsia="Arial"/>
              </w:rPr>
              <w:t xml:space="preserve"> 202</w:t>
            </w:r>
            <w:r w:rsidR="00653E7E">
              <w:rPr>
                <w:rFonts w:eastAsia="Arial"/>
              </w:rPr>
              <w:t>2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9F19DE9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F237EB">
              <w:rPr>
                <w:rFonts w:eastAsia="Arial"/>
                <w:sz w:val="20"/>
                <w:szCs w:val="20"/>
              </w:rPr>
              <w:t>Lilian Behzadi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02A88406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F237EB">
        <w:rPr>
          <w:rFonts w:eastAsia="Arial"/>
        </w:rPr>
        <w:t>Gautam Mahajan</w:t>
      </w:r>
      <w:r>
        <w:rPr>
          <w:rFonts w:eastAsia="Arial"/>
        </w:rPr>
        <w:t xml:space="preserve"> (President), </w:t>
      </w:r>
      <w:r w:rsidR="00F237EB">
        <w:rPr>
          <w:rFonts w:eastAsia="Arial"/>
        </w:rPr>
        <w:t>Lilian Behzadi</w:t>
      </w:r>
      <w:r>
        <w:rPr>
          <w:rFonts w:eastAsia="Arial"/>
        </w:rPr>
        <w:t xml:space="preserve"> (VP Academic Affairs and External Relations), </w:t>
      </w:r>
      <w:r w:rsidR="00F237EB">
        <w:rPr>
          <w:rFonts w:eastAsia="Arial"/>
        </w:rPr>
        <w:t>James Joseph</w:t>
      </w:r>
      <w:r>
        <w:rPr>
          <w:rFonts w:eastAsia="Arial"/>
        </w:rPr>
        <w:t xml:space="preserve"> (VP Finance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1939FB95" w:rsidR="007F284F" w:rsidRDefault="003644DA" w:rsidP="003644DA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General Representative Council Meeting:</w:t>
      </w:r>
      <w:r w:rsidR="00483D68">
        <w:rPr>
          <w:rFonts w:eastAsia="Arial"/>
        </w:rPr>
        <w:t xml:space="preserve"> Selina Verkland, Mary Kathleen Santos, Kathan Trivedi, Sabrina Prova, Neha</w:t>
      </w:r>
      <w:r w:rsidR="007F7593">
        <w:rPr>
          <w:rFonts w:eastAsia="Arial"/>
        </w:rPr>
        <w:t xml:space="preserve">, </w:t>
      </w:r>
      <w:r w:rsidR="00483D68">
        <w:rPr>
          <w:rFonts w:eastAsia="Arial"/>
        </w:rPr>
        <w:t>Sayomina Tholar, Raghavkumar Thakkar, Kolawole Salako, Oluwafemi Olor</w:t>
      </w:r>
      <w:r>
        <w:rPr>
          <w:rFonts w:eastAsia="Arial"/>
        </w:rPr>
        <w:t>unyomi</w:t>
      </w: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40B092A4" w14:textId="0EB4FDDB" w:rsidR="00140CBE" w:rsidRDefault="005148CA" w:rsidP="00140CB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autam </w:t>
            </w:r>
            <w:r w:rsidR="00140CBE">
              <w:t>started the meeting talking about the importance of encouraging grad students to join the upcoming SGM</w:t>
            </w:r>
            <w:r w:rsidR="005956A1">
              <w:t xml:space="preserve"> on Feb 22</w:t>
            </w:r>
          </w:p>
          <w:p w14:paraId="24859668" w14:textId="606E6401" w:rsidR="00140CBE" w:rsidRDefault="00140CBE" w:rsidP="00140CB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lina asked if there </w:t>
            </w:r>
            <w:r w:rsidR="005956A1">
              <w:t>are</w:t>
            </w:r>
            <w:r>
              <w:t xml:space="preserve"> any incentives to encourage the student</w:t>
            </w:r>
            <w:r w:rsidR="004434EA">
              <w:t>s</w:t>
            </w:r>
            <w:r>
              <w:t xml:space="preserve"> to join the meeting.</w:t>
            </w:r>
            <w:r w:rsidR="00BC3065">
              <w:t xml:space="preserve"> </w:t>
            </w:r>
            <w:r>
              <w:t>Gautam answered yes</w:t>
            </w:r>
            <w:r w:rsidR="00BC3065">
              <w:t xml:space="preserve"> and it was approved that </w:t>
            </w:r>
            <w:r>
              <w:t xml:space="preserve">there </w:t>
            </w:r>
            <w:r w:rsidR="00BC3065">
              <w:t xml:space="preserve">would be </w:t>
            </w:r>
            <w:r w:rsidR="00230DC7">
              <w:t xml:space="preserve">Tim Hortons </w:t>
            </w:r>
            <w:r>
              <w:t xml:space="preserve">gift cards, but the amount </w:t>
            </w:r>
            <w:r w:rsidR="00BC3065">
              <w:t>was</w:t>
            </w:r>
            <w:r>
              <w:t xml:space="preserve"> not </w:t>
            </w:r>
            <w:r w:rsidR="00630BAA">
              <w:t>decided</w:t>
            </w:r>
            <w:r>
              <w:t xml:space="preserve"> yet</w:t>
            </w:r>
          </w:p>
          <w:p w14:paraId="76157430" w14:textId="77D0A916" w:rsidR="00140CBE" w:rsidRDefault="00140CBE" w:rsidP="00140CB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ha suggested to </w:t>
            </w:r>
            <w:r w:rsidR="00CB0C6D">
              <w:t>take</w:t>
            </w:r>
            <w:r>
              <w:t xml:space="preserve"> the academic resource</w:t>
            </w:r>
            <w:r w:rsidR="00CB0C6D">
              <w:t>s like IEEE</w:t>
            </w:r>
            <w:r>
              <w:t xml:space="preserve"> access for the grad students</w:t>
            </w:r>
          </w:p>
          <w:p w14:paraId="22C0E4C7" w14:textId="6454DBB9" w:rsidR="00140CBE" w:rsidRDefault="00140CBE" w:rsidP="00140CB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 agreed with Neha and said that GSA will bargain about this issue for the next semester</w:t>
            </w:r>
          </w:p>
          <w:p w14:paraId="290B09C7" w14:textId="3185527A" w:rsidR="00140CBE" w:rsidRDefault="00140CBE" w:rsidP="00140CB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Kathan asked the same thing for </w:t>
            </w:r>
            <w:r w:rsidR="00230DC7">
              <w:t xml:space="preserve">the </w:t>
            </w:r>
            <w:r>
              <w:t xml:space="preserve">MSc-IT program. </w:t>
            </w:r>
          </w:p>
          <w:p w14:paraId="27960A8E" w14:textId="15F14896" w:rsidR="00140CBE" w:rsidRDefault="000F1A39" w:rsidP="00140CB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brina asked for another day of handing in the goodie bags and hoodies since some students could not get theirs </w:t>
            </w:r>
            <w:r w:rsidR="00702F9D">
              <w:t>yet</w:t>
            </w:r>
          </w:p>
          <w:p w14:paraId="20AF5A04" w14:textId="461B3254" w:rsidR="000F1A39" w:rsidRDefault="00AA6D1C" w:rsidP="00140CB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lian announced that Dr. Loreman will give us </w:t>
            </w:r>
            <w:r w:rsidR="004434EA">
              <w:t>the</w:t>
            </w:r>
            <w:r>
              <w:t xml:space="preserve"> </w:t>
            </w:r>
            <w:r w:rsidR="00230DC7">
              <w:t>honour</w:t>
            </w:r>
            <w:r>
              <w:t xml:space="preserve"> to have a welcoming speech on the SGM</w:t>
            </w:r>
          </w:p>
          <w:p w14:paraId="513A00A9" w14:textId="1E15F86F" w:rsidR="00494DF7" w:rsidRPr="006364C2" w:rsidRDefault="00494DF7" w:rsidP="00140CB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 adjured the meeting</w:t>
            </w: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33877" w14:textId="77777777" w:rsidR="00AD061B" w:rsidRDefault="00AD061B">
      <w:r>
        <w:separator/>
      </w:r>
    </w:p>
  </w:endnote>
  <w:endnote w:type="continuationSeparator" w:id="0">
    <w:p w14:paraId="4BA392E3" w14:textId="77777777" w:rsidR="00AD061B" w:rsidRDefault="00AD06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A3CF1" w14:textId="77777777" w:rsidR="00AD061B" w:rsidRDefault="00AD061B">
      <w:r>
        <w:separator/>
      </w:r>
    </w:p>
  </w:footnote>
  <w:footnote w:type="continuationSeparator" w:id="0">
    <w:p w14:paraId="70D1173D" w14:textId="77777777" w:rsidR="00AD061B" w:rsidRDefault="00AD06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8"/>
  </w:num>
  <w:num w:numId="5">
    <w:abstractNumId w:val="11"/>
  </w:num>
  <w:num w:numId="6">
    <w:abstractNumId w:val="9"/>
  </w:num>
  <w:num w:numId="7">
    <w:abstractNumId w:val="6"/>
  </w:num>
  <w:num w:numId="8">
    <w:abstractNumId w:val="12"/>
  </w:num>
  <w:num w:numId="9">
    <w:abstractNumId w:val="2"/>
  </w:num>
  <w:num w:numId="10">
    <w:abstractNumId w:val="10"/>
  </w:num>
  <w:num w:numId="11">
    <w:abstractNumId w:val="13"/>
  </w:num>
  <w:num w:numId="12">
    <w:abstractNumId w:val="3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MqwFAMkTiB8tAAAA"/>
  </w:docVars>
  <w:rsids>
    <w:rsidRoot w:val="00F070C3"/>
    <w:rsid w:val="00014528"/>
    <w:rsid w:val="0001459A"/>
    <w:rsid w:val="000223BB"/>
    <w:rsid w:val="000241EC"/>
    <w:rsid w:val="0004408F"/>
    <w:rsid w:val="000933B0"/>
    <w:rsid w:val="00097504"/>
    <w:rsid w:val="000B17A1"/>
    <w:rsid w:val="000B3947"/>
    <w:rsid w:val="000B734C"/>
    <w:rsid w:val="000C2FDD"/>
    <w:rsid w:val="000C6071"/>
    <w:rsid w:val="000F1A39"/>
    <w:rsid w:val="00110951"/>
    <w:rsid w:val="00112DB3"/>
    <w:rsid w:val="00134CAF"/>
    <w:rsid w:val="00136C84"/>
    <w:rsid w:val="00140CBE"/>
    <w:rsid w:val="00145F0B"/>
    <w:rsid w:val="00192CDD"/>
    <w:rsid w:val="001A4451"/>
    <w:rsid w:val="001B79CD"/>
    <w:rsid w:val="001D6F49"/>
    <w:rsid w:val="001E7AD9"/>
    <w:rsid w:val="00226C57"/>
    <w:rsid w:val="00230DC7"/>
    <w:rsid w:val="00253CA3"/>
    <w:rsid w:val="0028339C"/>
    <w:rsid w:val="002A3759"/>
    <w:rsid w:val="002A6076"/>
    <w:rsid w:val="002A6B75"/>
    <w:rsid w:val="002B2352"/>
    <w:rsid w:val="002B512C"/>
    <w:rsid w:val="002C09FD"/>
    <w:rsid w:val="002D3623"/>
    <w:rsid w:val="002E5C90"/>
    <w:rsid w:val="002F1DBA"/>
    <w:rsid w:val="00353EEB"/>
    <w:rsid w:val="003617E4"/>
    <w:rsid w:val="003644DA"/>
    <w:rsid w:val="00371313"/>
    <w:rsid w:val="00387DD1"/>
    <w:rsid w:val="00396E06"/>
    <w:rsid w:val="003C4A90"/>
    <w:rsid w:val="003D2702"/>
    <w:rsid w:val="003D4432"/>
    <w:rsid w:val="003E2BC9"/>
    <w:rsid w:val="0041167B"/>
    <w:rsid w:val="004434EA"/>
    <w:rsid w:val="00446C7F"/>
    <w:rsid w:val="00462B65"/>
    <w:rsid w:val="004634CE"/>
    <w:rsid w:val="00464B7E"/>
    <w:rsid w:val="004702DE"/>
    <w:rsid w:val="00471E00"/>
    <w:rsid w:val="004779F8"/>
    <w:rsid w:val="00483D68"/>
    <w:rsid w:val="00494DF7"/>
    <w:rsid w:val="0049760D"/>
    <w:rsid w:val="004B2497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648F5"/>
    <w:rsid w:val="005757B2"/>
    <w:rsid w:val="005835AC"/>
    <w:rsid w:val="005956A1"/>
    <w:rsid w:val="005956B1"/>
    <w:rsid w:val="005C0916"/>
    <w:rsid w:val="005C2544"/>
    <w:rsid w:val="005C44F5"/>
    <w:rsid w:val="005E297D"/>
    <w:rsid w:val="00610CDB"/>
    <w:rsid w:val="00616F9B"/>
    <w:rsid w:val="00630BAA"/>
    <w:rsid w:val="006364C2"/>
    <w:rsid w:val="00653E7E"/>
    <w:rsid w:val="006A0CC6"/>
    <w:rsid w:val="006A1179"/>
    <w:rsid w:val="006A3C33"/>
    <w:rsid w:val="006D39EB"/>
    <w:rsid w:val="006E16EF"/>
    <w:rsid w:val="006F42E7"/>
    <w:rsid w:val="006F4F47"/>
    <w:rsid w:val="00700DC8"/>
    <w:rsid w:val="00702F9D"/>
    <w:rsid w:val="00704E62"/>
    <w:rsid w:val="0075121D"/>
    <w:rsid w:val="0079106D"/>
    <w:rsid w:val="007B05A9"/>
    <w:rsid w:val="007B25BD"/>
    <w:rsid w:val="007F0202"/>
    <w:rsid w:val="007F284F"/>
    <w:rsid w:val="007F7593"/>
    <w:rsid w:val="0081030F"/>
    <w:rsid w:val="008126BA"/>
    <w:rsid w:val="00820E0A"/>
    <w:rsid w:val="00836702"/>
    <w:rsid w:val="00882BAE"/>
    <w:rsid w:val="0088371C"/>
    <w:rsid w:val="008C169D"/>
    <w:rsid w:val="008C7AB0"/>
    <w:rsid w:val="008D1A87"/>
    <w:rsid w:val="008D4525"/>
    <w:rsid w:val="008D7C89"/>
    <w:rsid w:val="008E2941"/>
    <w:rsid w:val="008E3C0F"/>
    <w:rsid w:val="009117B3"/>
    <w:rsid w:val="00924A3A"/>
    <w:rsid w:val="00935857"/>
    <w:rsid w:val="00971C4B"/>
    <w:rsid w:val="009C5957"/>
    <w:rsid w:val="009E1F4C"/>
    <w:rsid w:val="009F23D6"/>
    <w:rsid w:val="00A36FCE"/>
    <w:rsid w:val="00A4369D"/>
    <w:rsid w:val="00A51FD2"/>
    <w:rsid w:val="00AA38B0"/>
    <w:rsid w:val="00AA6D1C"/>
    <w:rsid w:val="00AC03AC"/>
    <w:rsid w:val="00AC22CA"/>
    <w:rsid w:val="00AC436F"/>
    <w:rsid w:val="00AD061B"/>
    <w:rsid w:val="00AE0E09"/>
    <w:rsid w:val="00AF06C4"/>
    <w:rsid w:val="00AF4BED"/>
    <w:rsid w:val="00AF4C6A"/>
    <w:rsid w:val="00B3230C"/>
    <w:rsid w:val="00B329B2"/>
    <w:rsid w:val="00B71C76"/>
    <w:rsid w:val="00BB2759"/>
    <w:rsid w:val="00BB7C11"/>
    <w:rsid w:val="00BC19FD"/>
    <w:rsid w:val="00BC3065"/>
    <w:rsid w:val="00BE4FE9"/>
    <w:rsid w:val="00BE5A22"/>
    <w:rsid w:val="00C14874"/>
    <w:rsid w:val="00C31220"/>
    <w:rsid w:val="00C35973"/>
    <w:rsid w:val="00C77560"/>
    <w:rsid w:val="00CA27A3"/>
    <w:rsid w:val="00CB0C6D"/>
    <w:rsid w:val="00CC2016"/>
    <w:rsid w:val="00CD4C9D"/>
    <w:rsid w:val="00D0381A"/>
    <w:rsid w:val="00D10C6F"/>
    <w:rsid w:val="00D12DA3"/>
    <w:rsid w:val="00D52E4C"/>
    <w:rsid w:val="00D5536B"/>
    <w:rsid w:val="00D677CA"/>
    <w:rsid w:val="00D725E4"/>
    <w:rsid w:val="00D74D1D"/>
    <w:rsid w:val="00E03468"/>
    <w:rsid w:val="00E22980"/>
    <w:rsid w:val="00E47EB8"/>
    <w:rsid w:val="00E723FE"/>
    <w:rsid w:val="00E75B41"/>
    <w:rsid w:val="00E81928"/>
    <w:rsid w:val="00E85973"/>
    <w:rsid w:val="00E91323"/>
    <w:rsid w:val="00EA261E"/>
    <w:rsid w:val="00EB5FD1"/>
    <w:rsid w:val="00F070C3"/>
    <w:rsid w:val="00F237EB"/>
    <w:rsid w:val="00F243C7"/>
    <w:rsid w:val="00F3571B"/>
    <w:rsid w:val="00FA0623"/>
    <w:rsid w:val="00FC3D89"/>
    <w:rsid w:val="00FD1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James Joseph</cp:lastModifiedBy>
  <cp:revision>22</cp:revision>
  <dcterms:created xsi:type="dcterms:W3CDTF">2022-02-11T19:26:00Z</dcterms:created>
  <dcterms:modified xsi:type="dcterms:W3CDTF">2022-03-25T02:56:00Z</dcterms:modified>
</cp:coreProperties>
</file>